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XinXiang0307.github.io/5500-Shareholding-Graph-System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XinXiang0307.github.io/5500-Shareholding-Graph-System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7T18:11:33Z</dcterms:created>
  <dcterms:modified xsi:type="dcterms:W3CDTF">2024-04-27T18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